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X7c25e652a1fcba1b3a3cc7f139fb9e924ef18bd"/>
    <w:p>
      <w:pPr>
        <w:pStyle w:val="Heading1"/>
      </w:pPr>
      <w:r>
        <w:t xml:space="preserve">Internship Application Letter for Ge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igerian Geological Survey Agency (NGSA) - Abuja Headquarters</w:t>
      </w:r>
      <w:r>
        <w:br/>
      </w:r>
      <w:r>
        <w:t xml:space="preserve">Abuja, Federal Capital Territory</w:t>
      </w:r>
      <w:r>
        <w:br/>
      </w:r>
      <w:r>
        <w:t xml:space="preserve">Nigeria</w:t>
      </w:r>
    </w:p>
    <w:bookmarkStart w:id="20" w:name="X70e272513f376338c48a054b9a4d15be7780a4c"/>
    <w:p>
      <w:pPr>
        <w:pStyle w:val="Heading2"/>
      </w:pPr>
      <w:r>
        <w:t xml:space="preserve">Subject: Internship Application Letter for Geologist Position at Nigerian Geological Survey Agency (NGSA), Abuja</w:t>
      </w:r>
    </w:p>
    <w:p>
      <w:pPr>
        <w:pStyle w:val="FirstParagraph"/>
      </w:pPr>
      <w:r>
        <w:t xml:space="preserve">Dear Hiring Manager,</w:t>
      </w:r>
    </w:p>
    <w:p>
      <w:pPr>
        <w:pStyle w:val="BodyText"/>
      </w:pPr>
      <w:r>
        <w:t xml:space="preserve">It is with profound enthusiasm and a deep commitment to Nigeria's geological advancement that I submit my Internship Application Letter for the Geologist Intern position within the Nigerian Geological Survey Agency (NGSA) in Abuja. As a final-year Geology student at the University of Ibadan, graduating in May 2025, I have meticulously aligned my academic trajectory and practical aspirations with Nigeria's critical need for skilled geoscientists capable of addressing our nation's resource potential and environmental challenges. The opportunity to contribute to Abuja's pivotal role as the administrative heart of Nigeria’s geological sector represents a career-defining moment I am eager to embrace through this internship.</w:t>
      </w:r>
    </w:p>
    <w:p>
      <w:pPr>
        <w:pStyle w:val="BodyText"/>
      </w:pPr>
      <w:r>
        <w:t xml:space="preserve">Nigeria’s position as Africa’s most populous nation and leading oil producer places immense responsibility on its geological institutions. The NGSA, headquartered in Abuja, stands at the forefront of mapping our nation's subsurface resources, mitigating geological hazards, and supporting sustainable development policies. My academic foundation—complemented by fieldwork across Nigeria's diverse physiographic zones—has instilled in me a profound appreciation for the intricate relationship between geology and national progress. In my undergraduate studies, I specialized in Economic Geology and Environmental Geoscience, directly addressing priorities relevant to Abuja-based operations such as mineral resource assessment (including critical minerals like lithium and tantalum), groundwater vulnerability analysis in rapidly urbanizing landscapes, and landslide risk evaluation for infrastructure projects across the FCT.</w:t>
      </w:r>
    </w:p>
    <w:p>
      <w:pPr>
        <w:pStyle w:val="BodyText"/>
      </w:pPr>
      <w:r>
        <w:t xml:space="preserve">My technical competencies align precisely with the requirements of a Geologist intern at NGSA. I possess advanced proficiency in ArcGIS Pro, QGIS, and Google Earth Engine for spatial data analysis—skills honed during my fieldwork in Kaduna State (2023), where I contributed to a regional aquifer mapping project funded by the World Bank. This experience involved collecting soil and rock samples across the Nigerian Middle Belt’s complex crystalline terrain, performing basic lab analyses (including XRD for mineral identification), and creating geospatial hazard maps. Furthermore, I am certified in OSHA safety protocols for fieldwork—essential given Nigeria's unique environmental challenges such as high humidity, seasonal flooding in river valleys like the Gwagwalada River basin near Abuja, and the need for meticulous site safety management. My fluency in English and Hausa also enables effective communication with local communities during field campaigns across Northern Nigeria.</w:t>
      </w:r>
    </w:p>
    <w:p>
      <w:pPr>
        <w:pStyle w:val="BodyText"/>
      </w:pPr>
      <w:r>
        <w:t xml:space="preserve">What truly distinguishes my application is my contextual understanding of Abuja's geological significance within Nigeria's broader development narrative. As the capital city, Abuja faces unique subsurface challenges: rapid urbanization straining groundwater resources, vulnerability to erosion in the Chingola and Kuje areas, and the critical need for accurate geotechnical data to support infrastructure like the Abuja-Kaduna Railway corridor. I have closely followed NGSA’s 2023 Strategic Plan which emphasizes "Enhancing Geological Data Accessibility for National Development"—a mission that directly resonates with my aspiration to apply classroom knowledge in a setting where every dataset impacts policy decisions affecting millions of Nigerians. I am particularly keen to support the NGSA's ongoing project mapping the lithostratigraphy of the Abuja Formation, a task vital for urban planning and water resource management in Nigeria's administrative epicenter.</w:t>
      </w:r>
    </w:p>
    <w:p>
      <w:pPr>
        <w:pStyle w:val="BodyText"/>
      </w:pPr>
      <w:r>
        <w:t xml:space="preserve">My internship philosophy centers on active contribution, not passive observation. I understand that as a Geologist intern at NGSA Abuja, I will be expected to: (1) Assist in processing and interpreting geophysical survey data from the Nigerian Craton; (2) Support the production of thematic maps for mineral resource inventories; (3) Contribute to environmental impact assessments for proposed projects in the FCT; and (4) Engage with field teams during regional surveys. My academic project on "Assessing Groundwater Recharge Potential in Abuja's Urban Fringe" demonstrates my ability to deliver tangible results—I developed a predictive model using hydrochemical data that was presented to the Abuja Municipal Council’s Environmental Planning Unit, earning commendation for its actionable insights.</w:t>
      </w:r>
    </w:p>
    <w:p>
      <w:pPr>
        <w:pStyle w:val="BodyText"/>
      </w:pPr>
      <w:r>
        <w:t xml:space="preserve">Nigeria urgently needs geoscientists who understand both global best practices and local realities. My academic mentors at the University of Ibadan have consistently noted my ability to bridge theoretical concepts with practical field application—a trait essential for navigating the complexities of Nigeria’s geological landscape. I am deeply motivated by NGSA’s mandate to "Unlock Nigeria's Geological Potential for Sustainable Development," a vision that aligns with my personal mission to ensure Nigeria leverages its natural wealth responsibly. The Abuja location is ideal; it provides unparalleled access to national policy frameworks, collaborative opportunities with the Ministry of Mines and Steel Development, and proximity to key field sites across central Nigeria.</w:t>
      </w:r>
    </w:p>
    <w:p>
      <w:pPr>
        <w:pStyle w:val="BodyText"/>
      </w:pPr>
      <w:r>
        <w:t xml:space="preserve">During my academic tenure, I have sought every opportunity to prepare for this moment. I completed a three-month internship at the Geological Survey of Nigeria’s Kaduna office in 2023, where I assisted in compiling data for the national mineral database and learned firsthand about NGSA’s data management protocols. This experience solidified my respect for your agency's work and confirmed my desire to contribute meaningfully to Abuja-based operations. I am adept at utilizing industry-standard tools like Petrel for geological modeling and have participated in workshops on Nigeria’s Mineral Policy Framework, ensuring I can immediately add value within NGSA’s operational structure.</w:t>
      </w:r>
    </w:p>
    <w:p>
      <w:pPr>
        <w:pStyle w:val="BodyText"/>
      </w:pPr>
      <w:r>
        <w:t xml:space="preserve">I am fully available to commence the internship from June 2025 for a period of six months, aligning with Nigeria's academic calendar. My resume, attached for your review, provides further detail on my qualifications and achievements. I am confident that my technical skills in geospatial analysis and fieldwork, combined with my unwavering commitment to advancing Nigeria's geological understanding from the heart of Abuja, will make me a valuable asset to your team. I am eager to bring fresh perspectives while learning from NGSA’s esteemed experts.</w:t>
      </w:r>
    </w:p>
    <w:p>
      <w:pPr>
        <w:pStyle w:val="BodyText"/>
      </w:pPr>
      <w:r>
        <w:t xml:space="preserve">Thank you for considering this Internship Application Letter. I have long admired NGSA’s leadership in positioning Nigeria as a geoscience leader in Africa, and I am enthusiastic about the possibility of contributing to your mission within the vibrant, strategic context of Nigeria Abuja. I welcome the opportunity to discuss how my qualifications align with NGSA’s 2025-2030 goals during an interview at your earliest convenience.</w:t>
      </w:r>
    </w:p>
    <w:p>
      <w:pPr>
        <w:pStyle w:val="BodyText"/>
      </w:pPr>
      <w:r>
        <w:t xml:space="preserve">Sincerely,</w:t>
      </w:r>
    </w:p>
    <w:p>
      <w:pPr>
        <w:pStyle w:val="BodyText"/>
      </w:pPr>
      <w:r>
        <w:rPr>
          <w:bCs/>
          <w:b/>
        </w:rPr>
        <w:t xml:space="preserve">[Your Full Name]</w:t>
      </w:r>
      <w:r>
        <w:br/>
      </w:r>
      <w:r>
        <w:t xml:space="preserve">B.Sc. Geology (Hons.) Candidate</w:t>
      </w:r>
      <w:r>
        <w:br/>
      </w:r>
      <w:r>
        <w:t xml:space="preserve">University of Ibadan, Nigeria</w:t>
      </w:r>
    </w:p>
    <w:p>
      <w:pPr>
        <w:pStyle w:val="BodyText"/>
      </w:pPr>
      <w:r>
        <w:rPr>
          <w:bCs/>
          <w:b/>
        </w:rPr>
        <w:t xml:space="preserve">Attachment:</w:t>
      </w:r>
      <w:r>
        <w:t xml:space="preserve"> </w:t>
      </w:r>
      <w:r>
        <w:t xml:space="preserve">Curriculum Vitae</w:t>
      </w:r>
    </w:p>
    <w:p>
      <w:pPr>
        <w:pStyle w:val="BodyText"/>
      </w:pPr>
      <w:r>
        <w:rPr>
          <w:iCs/>
          <w:i/>
        </w:rPr>
        <w:t xml:space="preserve">This Internship Application Letter emphasizes the critical intersection of geoscience, national development, and Nigeria Abuja's strategic role. As a Geologist intern at NGSA Abuja, I am committed to supporting Nigeria's resource sovereignty through rigorous scientific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Nigeria Abuja</dc:title>
  <dc:creator/>
  <dc:language>en</dc:language>
  <cp:keywords/>
  <dcterms:created xsi:type="dcterms:W3CDTF">2025-12-09T09:55:44Z</dcterms:created>
  <dcterms:modified xsi:type="dcterms:W3CDTF">2025-12-09T09:55:44Z</dcterms:modified>
</cp:coreProperties>
</file>

<file path=docProps/custom.xml><?xml version="1.0" encoding="utf-8"?>
<Properties xmlns="http://schemas.openxmlformats.org/officeDocument/2006/custom-properties" xmlns:vt="http://schemas.openxmlformats.org/officeDocument/2006/docPropsVTypes"/>
</file>